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474429" w14:textId="77777777" w:rsidR="00007D52" w:rsidRDefault="00007D52" w:rsidP="00007D52">
      <w:pPr>
        <w:pStyle w:val="AGTABCaption"/>
      </w:pPr>
      <w:bookmarkStart w:id="0" w:name="_GoBack"/>
      <w:bookmarkEnd w:id="0"/>
      <w:r w:rsidRPr="004A3BA7">
        <w:t>Supplementary Table 1</w:t>
      </w:r>
      <w:r>
        <w:t>.</w:t>
      </w:r>
      <w:r w:rsidRPr="004A3BA7">
        <w:t xml:space="preserve"> Clinical information of 517 LUAD patients</w:t>
      </w:r>
      <w: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33"/>
        <w:gridCol w:w="521"/>
        <w:gridCol w:w="434"/>
        <w:gridCol w:w="904"/>
        <w:gridCol w:w="486"/>
        <w:gridCol w:w="529"/>
        <w:gridCol w:w="1704"/>
        <w:gridCol w:w="695"/>
        <w:gridCol w:w="1078"/>
        <w:gridCol w:w="738"/>
      </w:tblGrid>
      <w:tr w:rsidR="00007D52" w:rsidRPr="00A9749F" w14:paraId="149883D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51AE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Patient ID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536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B5F2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DD44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566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4A4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FS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B5ED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FS Status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349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os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926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OS Status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4B5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ex</w:t>
            </w:r>
          </w:p>
        </w:tc>
      </w:tr>
      <w:tr w:rsidR="00007D52" w:rsidRPr="00A9749F" w14:paraId="54A6E9E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7149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24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EC3B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841C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FCBB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6878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9A59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2C5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C61C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F20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F4A0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DB82B1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8C9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24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D26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88B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C8E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67A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6AF3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D5AC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F5C4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0.0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503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5D6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EEEBE7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9D7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25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8305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2FF8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19F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DD5B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C73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C5F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00DB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9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A64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66A0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372CD5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E14A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38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C20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BCE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D97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3BB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DB52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C6C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6370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9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8E79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8AD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CAA7A5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CAE9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38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1C55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CA4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1780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7B2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BB40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558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7447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AEA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4916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383976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3A9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38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C79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F6B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C6C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220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3353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D800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49E5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4.9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AB4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9AD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8C37FB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4068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39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A9CF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588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320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E791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83C4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C357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B3A3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54E1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170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ABCF06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728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39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26FF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D3A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A4B6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C189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764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9EC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3DB7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84B2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759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C35160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E8A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39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452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DF4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96BE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E68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629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78F5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332E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9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4C5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983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214AC3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B65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39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2CE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9505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C5A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C1CC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8F3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472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0BD8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.0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4AE7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659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DC753E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07C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39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5A00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9EBD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3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8634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5770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4387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6D6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D832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7.0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CF0F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51B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DB71A6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B1A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40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034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4EC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X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CD3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C17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EA2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2A8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59C7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0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F6AD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2F1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44E264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D12C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40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60D9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46D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C60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75C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70BD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DA6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9DE1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98CA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6491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9E2D8E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F83D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40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1368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5C3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93D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632B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3F5D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9FE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4FC0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0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541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57F5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69C4FF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763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41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C28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35A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13FA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294C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32E6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6F1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1E9F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96F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78E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F4C3D0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363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41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5E9F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D1A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E405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751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9AED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41A5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4091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ED1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9B3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AE7E2B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F55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41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4814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FD2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0953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A90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6FC4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9384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22CF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9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369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109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7E8CBF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1FA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41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310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30B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75F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2EB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BD51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B66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F296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4211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5826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EFB0F0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48F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42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68FA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1409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711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7746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A6F7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2D0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872E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.9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D9FA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199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09699A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B80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42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DCD5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A89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8FE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ADB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609D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35CF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3030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797A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0F0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702518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227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42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0BAB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937C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D64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487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C191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B85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D0D8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D55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31E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FCEC1A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E8F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42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034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350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69AB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AC0D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4C7D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2F40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936A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.9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219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A807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37DEB1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8D4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42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AE3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BCE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DB3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22D4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F5F7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F64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4DDC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D44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062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03554E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16B6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42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1831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FDA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5472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8522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5777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4F8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98D8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6A0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9B4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1FF54E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5CA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05-443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1E1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501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9CC5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0AE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EDD4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C528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6B51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D5DF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9975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7DB73B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7C34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43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C6E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5AD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FC12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1B9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1D5F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B80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92D4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A07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E1B5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42AD54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39D5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43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79B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48E1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CB3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F1F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5D41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69E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CD95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9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A9C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FAF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7AE431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4B9F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443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01DC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2AF9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7D17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C456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F8BE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831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F623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0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745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B52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0B0BA8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01F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542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5CAD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35BE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926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778F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8FE3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E47D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61F1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0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3094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889F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F06F44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03D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542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9F42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73FF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E8C4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7C32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6015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D2D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B817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9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2196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666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B49731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6B1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542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CBC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4FA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6E9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FBC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0A51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95A1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1E0D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.9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AC8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BE6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1AE7E4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12AD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542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68DF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13E9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AABA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7F11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A08B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DB8F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CA23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.0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7AE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0CA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960423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F8F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542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DCC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7EBF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39B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ECB1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2F05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A835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E26C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0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28F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D36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4C0DB8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818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05-571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F255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900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A01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78D2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DE3C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863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6718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ECA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48A0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AC7AB3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2BC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35-361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3273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57C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905B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C6D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1BD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2262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F7E1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507D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B2BB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469420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06A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35-412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62E9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6744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7B9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B4C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FD5F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084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57F6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3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574F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462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00BCD1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640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35-412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1D5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3F74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14C9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4C7F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88A5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071F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FFCD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9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2EF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A0C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DD58C7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728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35-537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9100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8E6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C2C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F3D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02D7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DE6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64CC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6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B9AD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F5D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8D3E39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A8F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38-462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6FBF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D31E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F8E4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3330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A8F6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D45A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5F79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7.6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7AF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1A7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4046A7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DEC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38-462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F2DC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C0A7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9D1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40CC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C23A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0E8A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A3BD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0.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673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B0C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C11B09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4BC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38-462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E5B3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E44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1E4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D860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B5EE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3E1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311E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.6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200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333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4A750C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1176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38-462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BB6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B2A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1645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29B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22F5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F0F0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01AA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9.0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BE2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DDE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140E2F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38DD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38-462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5EC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D21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C5F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4564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E9F9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DF7E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BC5F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.3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649E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F07F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87D89C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0414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38-463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5EE7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9BC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168F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4FD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08B1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56D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636B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5.2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DF04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8DA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C5D291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AE1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38-463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F4E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A5DF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30C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549D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E2B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D4CC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7677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.6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89B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2F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DB536E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E68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38-463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13D2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32E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117A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423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59F0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3E8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87F9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4.5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4274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319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E65EBC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7945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38-617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344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7830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A2A3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239D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1362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87D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1461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7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BE69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9BB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9F7F31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3EB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38-727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D25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3B1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D6C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E32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4709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0B9C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5096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.2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667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3EE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DA75AD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51A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38-A44F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027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5D7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8D4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D9A6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9421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8B8E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971B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3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D81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9985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4C94B9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5AE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44-265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E974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E65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DFA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B3BB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E28D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13A7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C1F7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3.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F58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637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B83159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585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265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E2D7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375D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C8EB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D26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76D0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D9E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8879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6.9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7144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1F9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1D8E7E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F19F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265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30A3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BCDC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X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11C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183A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542A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A49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AB99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4.3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F56B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E511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48BBE7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60E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265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596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BE34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9E8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92A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44EB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D2E4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54B8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4.9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F96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4A43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BF0D1A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602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266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1192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E24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4E2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546D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A866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427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243F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.0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688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0A6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554AB2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8846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266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C6A3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3910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08E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7F7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0A4F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5F2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7005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2.0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5DB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991A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7BD1FE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6AC9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266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80A4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E1A9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E9E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3E2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1E75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446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CBEF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2.7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61D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C60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E7FFBA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E74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266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0F5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A0D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108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5E6E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900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0E4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CE87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1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EDE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029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BF67AB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5FC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266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2001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AB5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516A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2CAF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0B4A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F457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95F3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6B1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534C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1E9B58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E1F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339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884D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D024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D0C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59D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E0F6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14E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15FA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.1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E754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73F0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7B5F7A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5C88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339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B67C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9B4C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934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01A8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669E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8EF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53AB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.2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A0F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E314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8A7462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A2F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391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CD5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BA4F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3F1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67B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E16C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CDA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484D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4.0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957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E992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CC1F1F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A910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391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B35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2F10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6A8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512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B655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CA1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59A4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3.7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CDF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42A9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0011EF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B68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411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CD2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4366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775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424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AF3A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2BC1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6977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.5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CE02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F4B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E61AE6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E721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564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B3C8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D3FD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7C5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8114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BEC4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3E94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A582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3.2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4FC4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F12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2956C9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C1C4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564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5A37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DC8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64BF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DB4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1B7C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4B1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FC6A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.3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5B50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FF4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F0EBC8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3B3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564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A412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11AA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X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945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EF3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B244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AB9E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B19D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BA3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C8BD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0BFCEE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2A0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614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5BB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0AA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C778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1C1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8994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CBB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A388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5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7F6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7BD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C4A6B2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201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614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0C6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B23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CE6D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016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4662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FF2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FE6D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9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7D0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3A4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A49B97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D1E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614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8910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FD88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X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1EAD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A03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552D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6E56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C8E2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.7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5EB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7461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CC0F76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D49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614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EE99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5516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0B1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05B6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F8F4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78E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B2E7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1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179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76B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A93C19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1381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677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096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8B56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44BB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AA6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6D92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4D0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0851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.6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E585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FAF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003619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773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44-677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CA9D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DD1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A7D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BAB3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3981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FB9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A8D5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1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CD0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DB69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436199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33B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677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2CF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F36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2124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4B9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EEFC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278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DFE3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5.9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F4A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4DA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786071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030D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677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E55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2200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X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479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12BD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CD5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D6D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EBC5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4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CE7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2FC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9F9B45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A0A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677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E6C4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CF60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7254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E4AF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DEF3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E1D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96E9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1.2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3C5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ED5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3FC242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8EF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677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A7D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1FAA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9B3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5B4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D20F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EB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07D7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.4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A63A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E99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A54D88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3AC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765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A37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D832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E65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9185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7EC5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3AA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D7D4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.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CAF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1AB4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7B7E94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27D3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766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9A0B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72C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D8C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EC1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7AF7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3BA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D2EC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4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82FA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81B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F74CC6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C8D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766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113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F9F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855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372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D07F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680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5CAE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687A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F6C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10533C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333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766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8C3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19F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F12B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CB2D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5D83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3B3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6B8A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1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713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E47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308E05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FFD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766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DEE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A9C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0B5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A53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42CD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97E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4ABB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.0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B831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1B2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E2EADF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3720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766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B2D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2F3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F7AF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C8FB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3799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B67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6F8F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8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96C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39F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12B295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3A59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767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507D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ACFD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389C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94C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E160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F09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86E8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.9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4A4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1620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9073EE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DFD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767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8734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AC6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7A5D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301A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2380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B79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73B8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.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39B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0BE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5C742B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41A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767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6958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30B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D393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8128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C677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A1B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073B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6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374C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35B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7B16AD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81B4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811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AA1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53B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2FDB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B0BD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2658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E33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D837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.6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86C4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DCA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3D2844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CEC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811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A23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94A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17F0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1DB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B8F7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B517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0695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3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704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A5B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EA2221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A4A1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812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98F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25D3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E1D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0BB0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50CA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2890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0AEA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5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860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6A4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8EF7CB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2806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A47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5DF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C5B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00E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069C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5A7D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3D83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98C6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9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CBCB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F814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6941A2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0AF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A47A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084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11D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343D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EBF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2085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6F2B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9E25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3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C32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A6F1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659B78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AF8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A47B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CD75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CFF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145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7FB7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69A1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2FF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1082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4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37A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DCDB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1758FE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28BE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A47G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E49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B73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EE02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987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1977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CA45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A98D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.5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56E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1F52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DADA0B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EBB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A4SS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89A3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132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718E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4488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0228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85F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43A3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6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9465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C37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3B1193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AF52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4-A4SU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CAC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BD65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B390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77E7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B423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73D0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CE63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4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9DB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DE4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C0EE4D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06E2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49-448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DAF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314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6B7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BD2F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7F30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422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143B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6.1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F16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2CC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67A5BF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E11A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448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71B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AE82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86F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BDF7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8CC5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520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8EDA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.0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135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E143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1A106D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718C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448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E626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2210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8C2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A8B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A62F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39D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32C0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.5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C6F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040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45F742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0B1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449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0542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8C74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2AB8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AB8E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52AF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F5C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5B24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.6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50B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0F3A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63A1D9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6ED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449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24DB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B8B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BD4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2525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D922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D6F2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E552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5.5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6A50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58C7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797CE6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E602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450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BB5C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84AB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6F8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0165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69B5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243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9F41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6.6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6F9E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D754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28C860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6EB9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450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8B7F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6CD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7C0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D9C5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34F1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F19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4AC2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0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E57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732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CEB205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F67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450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8195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177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4C4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F3D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6ECB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39E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DA15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8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330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AF9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FAED18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3DC2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450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0BE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745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627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64F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C13A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B3CD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A0D5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FEC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94EB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1550D9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9D1B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451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FE6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84E0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5E7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E7F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9A9B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003C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DDBA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.4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FB6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21E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CE386E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6651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451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209E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229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E8F0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2B4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DDB9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EB4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65C3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.7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C7E2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F6A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909EB3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C79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451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1CB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130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DBE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235A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4FC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193E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311F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5.8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58B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9360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EE77B4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1FD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674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E3F2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A6CF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28A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F1E5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B9D0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3644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AD46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.0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360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30D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601002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0C2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674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6AB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EE6C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8675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04E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EB7B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AB86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127D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3.2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2BE4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A42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366CEE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03A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674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C5D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99B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76A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E93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CEE0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4EFD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1EEC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5.2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178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E288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47B20F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BCB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674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EDD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F581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420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3882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A711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273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7FCC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1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88E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F66E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CB1F2A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D03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676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C754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B07A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208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7BC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5287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D7EC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43D5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.6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288F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DAC2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8A8C14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73A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676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88D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791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73F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D70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EFC4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26DD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CC22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.2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1EF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DA8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D217D8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AE8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AAQV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A3DC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1C3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36F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8B6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E852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7A34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FC0C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.2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327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4DC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9E1B1F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88EE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AAR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0553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127F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82A6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F267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4029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446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B232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6.5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1064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AD3F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95F0B9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4723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AAR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FB2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D387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C6D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73E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8A85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E54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E0A8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3.0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783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FEC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EABBEA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D47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AAR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EEF4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F40A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F2A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655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8D83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BF3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6B04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2.1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6B6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2394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2DE791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D8AC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AAR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279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318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53DD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 xml:space="preserve">Stage 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261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EC5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1B0C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82A5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.8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D60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E520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Male</w:t>
            </w:r>
          </w:p>
        </w:tc>
      </w:tr>
      <w:tr w:rsidR="00007D52" w:rsidRPr="00A9749F" w14:paraId="436E9BC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936D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49-AAR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884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FA3B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902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35E8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DED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AC6C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94A9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5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F4B7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EC81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F10D22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B0C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AARE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9269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B2D8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E5B5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448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6826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56E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88FF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0.3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769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8EB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4A30A5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A94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AARN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29DB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977E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AC8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86ED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20F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C58D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91A9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.2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D7D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2D9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79B4F5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08F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AARO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1E74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243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7A1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F7C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1316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044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F1DC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3.4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592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F033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419696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F87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AARQ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ADE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F2DB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9244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1F2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CFDC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0FB4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3FAC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1.1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7878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7B9A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9B35FD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D36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9-AARR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24B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A75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1272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752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3768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6BD9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4D5B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3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8020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3C9D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FE135D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0F5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4B-A93V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0B2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C93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7FA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A37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D3C2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A126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2163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8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A6F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AEA7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EF1DA0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A45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04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A6FD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263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C32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62D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F34E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E17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3AF5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990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6121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6504FD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6CD6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04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300D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363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32F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E303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BEDB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A7E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661A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1.4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81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2291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76707E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4EE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04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CA8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4E95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96F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CC0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BD7A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BE65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0BA4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1.6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6F6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6D71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8CF9A0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7856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05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6BC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E52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03B1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7B07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A315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34AC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8269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CF2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99AA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459BA4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55E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05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751C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9341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0D0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A4B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4124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D5E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747D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0.1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D34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251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9CF33F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D0C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06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E96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6AF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066B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11C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C400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098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EA3D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7.3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FDA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11C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791EB7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83DA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06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203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63B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324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6DB8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0987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6FA6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233F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7.3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F603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A28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E60B20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291D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06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1B0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214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121C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92F9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3E0C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387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1F06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9.2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F80F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297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5F6036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AE9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07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CD6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68F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EFF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8F2A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1E8E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1BA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8768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2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8F2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A80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24FE50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C2D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93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026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F421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7AF2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7E8A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514F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196A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D767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2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749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C17F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94876B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1FA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93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38D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514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B33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503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EAC2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0065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F7F0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2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950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D2B0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741719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E6BB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93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66E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B68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B0D9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5066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4D38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397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C5D5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0.5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6B8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6D4E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88EC5C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05E8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93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6B6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6662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A276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6AC0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179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C4D5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027D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8.6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490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AEA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8827FD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77AF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93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5AE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14A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DF96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5A0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42E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CAF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0130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.4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5B93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E96F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BCF830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F03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93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76F9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0B7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FFD7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 xml:space="preserve">Stage 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C71E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9E44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6AD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E016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8.4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8511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AB6B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Male</w:t>
            </w:r>
          </w:p>
        </w:tc>
      </w:tr>
      <w:tr w:rsidR="00007D52" w:rsidRPr="00A9749F" w14:paraId="22AD5C9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1D45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50-593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C0E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32F7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1751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529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C63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D8A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1D1E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1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F4E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645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7FCCBE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6AB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94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B39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9D2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0A05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36E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DFEA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FC4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ACA8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8.4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8E0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057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564921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87C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94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630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5042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C1E6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773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1B31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0604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B803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0.6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22BF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EBF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BC5D76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56E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94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D23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AA40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45D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36B4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7B86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AC6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E962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7.4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263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2AF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8509DB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4314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94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33B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E54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232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AF7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17A6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239E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352D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3.1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ED8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A112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30CB06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072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594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3D8A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C46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76B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11E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3F2A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178A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E026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3.1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FB0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E213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E398C5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8BB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659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4AA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4E4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E598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EA6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D31F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363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B765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2.3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6A25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DF3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0DA985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A89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659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92C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2AB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B8CB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19FC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C2D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3980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B513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9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809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C39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F2FCC8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31A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659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877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C78E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771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CD92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318E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087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6662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.5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914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9E6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A8EBFB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50B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659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6D9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077D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1C73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3B86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74A0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0926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CCCA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.0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544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1C20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388B27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DE2D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659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51D2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BB44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035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1A4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EA62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887D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F6DD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.1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58F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B466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CE2C19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338E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659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BB0B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652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7A1F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D5B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C83C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958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E41E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2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1E17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3DA8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393E09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963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659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832D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2D5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D75C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B99A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341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60D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A1E3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.6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62F4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05D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37CB68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C06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667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344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EA6B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FB7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208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758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1F5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E76E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7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55E4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DD3A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EC9724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3609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710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D4AE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EAB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AE5C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DD6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DDF0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2CE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1FA6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1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0482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C57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648BE6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1DD3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845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075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886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3C5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FA7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009F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BF19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0476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.9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F5B6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298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10E4DA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E4C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845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FF3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46B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CE5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2CB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6B2B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1F01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385C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.7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F253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287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BCBF17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6D4E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0-846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2100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D0D3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0035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DFC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F5B8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853B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07A5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.2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2DD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9E5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3F794D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BEE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3-762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6DB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4F0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CFB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2E5D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7606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B76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F5B6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4.2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285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31FC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EC1A12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71EF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3-762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B5E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D77D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C038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0D66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EA86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04A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5B49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.5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DB3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BCE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FA4500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FA1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3-781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6C63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EEC6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0A6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BEFD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C33F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25B0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BF72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9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4C5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578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E6853A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F170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3-A4EZ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426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7920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99DD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7FF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CD04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3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03E2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CC40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5.1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8BEA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7919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7A0F65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DD75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55-159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A8B0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5743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97E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0CB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1336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D2A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4E3B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0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0D4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6DC5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A1EEE1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81D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159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FA90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476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2D52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769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F4A5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311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38F6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.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02C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83DF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7345A7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111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159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9A1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B7F0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3FC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AE28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175F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84B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3C08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8.5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F06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6E4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A4B4C0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E8E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159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FAB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0389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7B8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9D5B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9350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371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5A58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7.8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AFF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DC56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492D48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F63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589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28A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0A2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E1E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D38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D632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1D4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2590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.5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E90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D3D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65A28F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F2B0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54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3C24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00F5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9E4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02FE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9D71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CFC4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6D36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2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83B2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23E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1095C1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242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64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99FB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129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7E9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37D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45A7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F9C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1FB6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0.4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795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0D78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A3C0E5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EB67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71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B0AC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A92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8AF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174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010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ECB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07E7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6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0FDE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8D90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BD215D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FA73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96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E50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6C9D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9B1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9C3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CAF9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8AA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4426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2.4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57A4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113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ED41BB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C95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96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2F24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591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4FA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7FB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CE3B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8E5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2BF6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0.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59D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64A7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0B88FC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701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97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2F7B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6B81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05D0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DFB9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970B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745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6D6B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2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8820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1F67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924B84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115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97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080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ABA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E77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3B4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33CF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63D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E91A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5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7AB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417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360894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E55B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97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AD9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2CC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DC7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D3D5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676E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BC5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9DE9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3.6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E35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821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1E00FD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FAB1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97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31E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C13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AD3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DA35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FF0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C81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C418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8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9AE7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77C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A2A631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CA71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97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3CE9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A370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DC0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9D68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7EE6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0EA4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9C84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7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4C4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B91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0376CA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8905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97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761A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9448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64C6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ECE9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813E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157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BDD4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7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5CAA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B85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9407CE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0CC5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98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CE95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1C4B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48D3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9CCF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83D9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F0C3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37AD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9.2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C1EB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3041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5A371A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4C3F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98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EEC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CB6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1DC2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7E95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E62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2CA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1BD6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5.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C9A2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35D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05E067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C9D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98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AF6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F65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36AD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62B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F70F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CA42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2DE9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6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105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D27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0E07E5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B1F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98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85A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298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C3A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C684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8C2F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C0B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171C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2.7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5C62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F30D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B34DD3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AD2B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98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1FE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646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4B5B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B63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A81A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DF9B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1543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.9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8BC6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100B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09557A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69E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98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AF8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4FE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7CC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9E9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B44E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FCFE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887C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0.5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E68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112A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59BB23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F6F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98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4EA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4ED0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68F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92AE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0E80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1CF7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03B2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7.1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93E5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9C2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85ADA7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FBB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698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02C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963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94E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A2C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DD44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478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0FF1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0.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67D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8E6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FF9796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B44F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22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2AE9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0F3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41A9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 xml:space="preserve">Stage 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CE6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E248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D21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22B1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31.2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AB3D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3282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Male</w:t>
            </w:r>
          </w:p>
        </w:tc>
      </w:tr>
      <w:tr w:rsidR="00007D52" w:rsidRPr="00A9749F" w14:paraId="5C7C2BF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4400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55-728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87EC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410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CBC7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795C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A882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620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F25A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.6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4C7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14E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C78B0D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F32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28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17F4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BFE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350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383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9B72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4B8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905E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0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3E91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151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BC825C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424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28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770D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2091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33E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F4C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2547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060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322E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9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FFE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8A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5440F7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D317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57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029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EA46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70F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CED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1F0B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CDAC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2AC0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.0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EACA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1BB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09FFB4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2307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57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9C5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602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81CE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8E4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8E5B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119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2381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FBAE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302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3A2EB8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75C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57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E5E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7C2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232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9D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724C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B3F4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7AE8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6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072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614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01F72B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2A0F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57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6E8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5455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312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B9C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1624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419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7D0C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.0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264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0D60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45B0F1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04B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72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ABA4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A4B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F2B2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6B4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C794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65F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F897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1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97C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FFA1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00F8E1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EB60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72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B02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2FE5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438B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131B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CA31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9043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2A20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5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F5C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AD3E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5C86BB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A23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72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F32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A6D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4F3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03A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83EF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336D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A70D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.4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72F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1AF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1DB905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A48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72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475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D050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76A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786A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6211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F65F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67D1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9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960C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182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75C981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DC1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72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439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4E0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E6C0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4342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242B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652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03C6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1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ADD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DBDF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A44D88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2DC5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81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C65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FB70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E1A7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9BED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B0AC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8875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D372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.3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89FA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1285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A482D8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2E3B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81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5EFD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FE71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X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08C0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9F23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X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E0E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CD0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8DD9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3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A41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DFB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BB41A0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6B38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90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26A6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8F75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4A8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5156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2FB1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87A8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2461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6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7DC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366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1DCE69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86B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90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EBE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FC0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69DD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3404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62D4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3C0D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95C2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.2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14DE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5D1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078882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6933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91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A31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B361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6392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AE36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3EC7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48F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FAA9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4.1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FE95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8DA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31566C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C635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91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CB1C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D70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140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C74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AE55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C61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E7F8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6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F3F2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67E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D7159A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526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91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7C0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BD3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B13D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620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3AF0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DB5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E08D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4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64F1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3F7A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B228E7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A21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91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675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2D8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20C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380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0FA1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7E2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9631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1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AC5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91FB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A37100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137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99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C72B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9983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0751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956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6DBF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23A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2AAE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8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47E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E48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AB4132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DAB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799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42B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262D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6AA1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757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0E09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5D2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0050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.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E53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1AF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5C998C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0A6B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55-808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9E1D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93F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2A29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4A7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2F30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2C57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F13B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.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536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6AA2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667951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67C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08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ED0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C5E6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F18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C84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408B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EB1F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D282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1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9D2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722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FF6869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036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08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D2D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4FBD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EDD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327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C4A8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4E7C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C8DF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0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014C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AD9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1F591E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69C4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09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75E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C27E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47FF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D40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B9E6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D0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E964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6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8E8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00F3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EBF88E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AC5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09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6DBE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DF99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DE2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E4DF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0950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2FBA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CFDA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7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C9E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041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6D0EEF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30C0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09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094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287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8CD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B914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1FE1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D2D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9E78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3BCF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566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D4903B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C05F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09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CDF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b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E6DC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65B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CB4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9C81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E317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D4A0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7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E8C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856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0C3874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16FE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09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FEA7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355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5555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7CC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A6E0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BD25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13EA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6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E62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2682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30299E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A5F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09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26D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F26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04C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3AE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E3D9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C7B3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F551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6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FBC4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6CBB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556C69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723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20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6F9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7A4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7179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1A3A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0DBD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DD52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6955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9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C7E4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548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B20AEB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DCB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20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5BB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0C0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572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277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3A39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7C4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2EA7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.9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A8BD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457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F538A7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C91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20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4A9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5417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DB60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CA96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C524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D47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F03A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6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BFB4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2C16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98D099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44B4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20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8BE4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8A1A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F5B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C5F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DFF1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F4EF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6775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.1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CEA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C260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59ABCA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6585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20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739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50C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D4E1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A97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481B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169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4798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7920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9E9C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1F3BB7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43D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20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602A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16C8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D74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7427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DF87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2E02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D0A1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.1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9AFE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D578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40DE13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CCE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29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39C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2CA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D3A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643B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12D4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20C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4343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4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433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0D8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19D9CD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4ED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30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9FC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546B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612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DF62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948E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DAC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58B7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5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3E5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9B7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9DA9E4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6EDA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30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8CC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ED6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D92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9A55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8187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ECF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DB4B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A65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4D4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641BD8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723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50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9E0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8C7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10B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C26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FE7B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8E7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967B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4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CCB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4FA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696F41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1A9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50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2E1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8DA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EAFE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025E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B3D6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05A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CCF8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1C66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55A5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FD86B3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03E8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50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B7ED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E922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94F3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0A6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40B3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E91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60E8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7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8FEB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0242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0F18D4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64F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50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A8F5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A78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6CD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4E5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55CC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533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6737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2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882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80D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08F650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65A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51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63B2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8DDF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895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221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3900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8C7F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B1DF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7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9C6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E7A8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5EA271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2E1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55-851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D70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CF8F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732F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BA39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EF07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B78D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8B79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1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8C92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952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7569C7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A34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51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49E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b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AAC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2F1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510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715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74A2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3ED4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9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3222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1E5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B0D5B3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E165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51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AF0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704D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1DD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CAF6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1EC1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A265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E7D9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633A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9318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60E592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1F52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51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773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238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3DC2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0645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6E1C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F9C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570D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0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789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67AB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74A74F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F207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61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DFD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02A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273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8DEC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7C60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58B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71F6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6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D88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07E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BAB47C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722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61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E9C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734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4A2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F912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0BDC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DDD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2DF2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6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702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BB3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757B00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D61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61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FC9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BB79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025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252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9FE0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41E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A9B0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5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A72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CD94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AB8E04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93B2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61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F715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B90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D5C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84A0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BEAE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F27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D870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6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19E2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C7DF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741934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171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62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222C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b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C07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F4F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1A2C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D638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14D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8E39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.3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F77E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8FD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6391A9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CEA9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862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0287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D9BB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AF1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097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4363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FF3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8BA8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.9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9F67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1DA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6848DB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E4A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A48X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198F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5062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AE8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816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4F90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2866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861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.6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7F3E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5D2C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06BE26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D626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A48Y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B0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F64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DDA0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162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F73C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A15B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0587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E83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B4D2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58AF2A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894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A48Z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270F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3A4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3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A9D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027F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B49D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D70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79C9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.3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025A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234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08ADAC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B0F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A49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CB27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79C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E4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60B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7FF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F6C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1DA7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2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6E60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2F8A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1823BA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85E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A49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7D2C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CCA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12D3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FC6D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ABF6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DA1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6B1F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5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7371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A253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DA579E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6F7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A49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F85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946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FFA1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9A5C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9F13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721F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FFFC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5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3CA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281A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EC3CCC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170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A49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033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41C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551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3E9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42E3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EFFC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652E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9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810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77C9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09F70E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2D36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A49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5786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8DA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97E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4BD5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FA00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BBB1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5F76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179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0FE7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885A64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C0F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A4DF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8FF4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5F42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3455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813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E565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267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3E48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1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3FC5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39C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06EBB4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86B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A4DG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83D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919A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AE1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6D7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3585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224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79E7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9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775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39E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89241C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3E9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55-A57B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17C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A0B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EBD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3CD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F7A8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D465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F7C3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9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C842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674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0D0528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15E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2-839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743D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164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9E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578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C985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C691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969E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5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FCF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C32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9A3078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C103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62-839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6E6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FF6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AD0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56F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147F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321B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1C99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.9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F8AB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92E5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C6638E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5D7E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2-839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7D8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050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B776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0C0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8A18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A18A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1941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2.3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C12B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621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C18E43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2782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2-839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714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C56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FD20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8583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D06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A8D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9E48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5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121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1B6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40D47A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7B73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2-839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CC3C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E5F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2F8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EBE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0061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6C3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0239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8.5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31D6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C747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084CFB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2E1F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2-840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42DE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0E67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5E88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73F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F154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061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C2A4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9.2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E0F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00B0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EC9279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03DD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2-A46O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270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2F0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3B4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2892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531C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476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5A8D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7.7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C282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C98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AA57BC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188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2-A46P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E87D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F22A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1DD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8C4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9309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9EA3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C411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5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AC14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FFD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4B463D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B625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2-A46R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912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F4E7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22B9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ED2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76DD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C6D2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51C1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6.6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234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7F6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87DE45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655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2-A46S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954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C19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741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80D5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372A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355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1C2E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4.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E54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AA1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720034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E09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2-A46U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1EB5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E8FD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13B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42B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3394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977F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B2AE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7.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984E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D945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C4313C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A8D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2-A46V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0E8F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524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89F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6F17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AB9B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3D75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8ABA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2.2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DDBF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D6D3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8440EB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A49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2-A46Y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070E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916B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8D2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913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EA90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6ADC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6B03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436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56A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CA7F4B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5167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2-A47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C7F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711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A1C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997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F101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A1C4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C81C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.2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C686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EADA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4D7BEF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5159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2-A47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9D8E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420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2290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DB1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BF33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F73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1930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0.9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186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291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62F6D8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51E3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2-A47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4BE5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780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987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AE4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E739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5CA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CAEE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.8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FAB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D46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8DF119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A3FC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4-167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D2CF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346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22B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72DA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EC21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810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C583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6.7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187E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88D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0DF368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1AF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4-167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D956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97F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E92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72D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ED87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389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A058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6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334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418F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135CDF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B3D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4-167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623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D94E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58D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9DF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2D22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62F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3D7E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.0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E9FF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AD7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137647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ACD1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4-167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A3E0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A4A2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B185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2F7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8BCD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1C11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8D37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1.7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637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19D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81EEF0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56B4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4-168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0E14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019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DE9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356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9ABC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0565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D78B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DAD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2DC0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0D24A6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593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4-168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0FD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9AA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EC3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5E72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1F97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C47D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BBA8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.3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F76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F70A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827904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D3C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4-577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537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5E53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6D15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8A0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8042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404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5669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7.9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DBB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48E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E3EB34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700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64-577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CAFF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66A7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F67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2D3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AA6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F038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8580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688B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6E1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FA5782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1406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4-577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0886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EDC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D7E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A07A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4AA8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EAA9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39A3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2.8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FA8F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0D62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3D4FD0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E66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4-577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009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7566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A16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C64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778E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60D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11B0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.3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6BD7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FB4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8B42BA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B2C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4-578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3AD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612A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56F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3402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0793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758D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942B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1.2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07EC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C89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307305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C517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4-581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DC58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FA59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0214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9FD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8C83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54CB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D739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.4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8DA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AD34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AAE818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752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7-377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676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2D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0CE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CD4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0247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4652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8E37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0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BB1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5C1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777C43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C134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7-377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D43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3CC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B3F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0CC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7D56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25C6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FDE0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0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530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A9C3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8C3841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E805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7-377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D68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3AFB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8E01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8A4D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7F26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BBC7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96FD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8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4E39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B4F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F05975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FBB0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7-377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5DBD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0D0E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C08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EB3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176F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D2A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C0AD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0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900F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717B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1010C2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C49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7-377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2BC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1C7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51C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5C3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494C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CC0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786C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.6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A56F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7E17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BDB852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C65D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7-467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B1C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DCE4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03F4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888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4B34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E9B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CE53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7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208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9A06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48E63C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F2A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7-621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FCB0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C65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7C0D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E18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7292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2753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793B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7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B0A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B53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47E0C8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7AB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7-621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1B92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8CD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356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7B3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138B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877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B1F2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6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6422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4B41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2D9F79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2A0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7-621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467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0B6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1BC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AC81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B7B4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5AA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0FB0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8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9EE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29FD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862F61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CD7B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9-776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B67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767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0AE7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19E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56E8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DB4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4E6C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6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5704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118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3FFD8B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8EC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9-776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306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8A88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635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DB15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9C07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91E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4C23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1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C63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3ACF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DB3C6D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A0C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9-776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49A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9B38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9D6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69D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12D9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FDEE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6982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.6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833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5A12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FC8837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0A52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9-776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CFB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63CD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9FA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413C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838F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D92D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68C9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CFBF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BDF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4B6C8D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71C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9-776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894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37B6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1F4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854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9B06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05A5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6CB6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4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5AA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CDE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7213EB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2E8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9-797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C342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AAF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EF6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21F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C7D8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8713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C4EA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5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155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82E9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9CE7EA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09C4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9-797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6F09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859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BABE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DAC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6762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FF2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103F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144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786E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EE3572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E35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9-797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904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BE4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F363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008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47C4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FDF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E227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C54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AE0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8B8BBB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460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9-797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5FB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65E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D41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7E82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2DCB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B290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2FB9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AB33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9F2E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F7CC4E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765D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9-798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A4EF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3D7C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9F82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120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6851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B93E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4C2C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1344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FFF9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024D46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AC09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69-825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B1F3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89F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73E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F76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8179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E19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6EAF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010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D3A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392180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4A9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9-825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BC9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16E5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37CF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CE1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2FEC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6254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061E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4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941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EB56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536BC0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13F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9-825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B7C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270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F51B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FF1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07C9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7A95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8EA5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2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3D7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3761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A310BC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756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9-845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1875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2C9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EE3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8BF1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8C3E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065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8935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.7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9B46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A52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FE2CE6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DBE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69-A59K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3878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326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F47C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198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20C4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CC69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AA84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4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692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CF36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64E06E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3FA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1-672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B720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354F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00F7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EA38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4FEB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D5A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5545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4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11B0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6560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4EF80C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BC2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1-852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E846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9DCF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F24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4DA3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3695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CD2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14C5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A1D3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F93A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CDEFC3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CEE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3-465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4B5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3576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CFE2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01C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19C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BA7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44C4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2.5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E2B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0A82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013E30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E97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3-465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955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DDC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EFE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C9ED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68B3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70F5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4B1C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3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527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6CF1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AD4409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846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3-466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84B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5235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8BC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498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DCA3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457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360C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2.6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587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273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481718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F20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3-466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B00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E55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9D5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C4D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E775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61DC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2146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.2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629A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800B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3CB8F0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C65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3-466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DF2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3A4D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7F6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6DC5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FAF0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9721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A7CB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3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FB1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741F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97B8CD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BE7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3-467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CE40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5BC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38C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183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456E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5FDE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9A29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F4C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1F0B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29AF1F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70C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3-467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519F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163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E73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F56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454F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C63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E2BD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.2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45B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C99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6FFACF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158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3-467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7B42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680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F1F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9E8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C0DF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1D2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6EF5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2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8DC6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D63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03DA90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AB2A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3-467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3A7D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B161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C07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2AA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937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35F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6731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2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9969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2ED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638857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A8A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3-749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953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A8AF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26E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2F5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7572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6FE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BFE4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.0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7117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689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CEB0A8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520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3-749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A4C5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F95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1AF0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546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1136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238C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9D6E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0.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652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D741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C1E34E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F4F5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3-A9RS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340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E59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965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2E34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50B8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82E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A683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.1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CEB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4F8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BAEB56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0D5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5-512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921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890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15FB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0855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7CF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699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98D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3F11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5767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783D1A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137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5-512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023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29A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C54E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262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3421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BB6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59BF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6.5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D9E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C4A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C6F095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E6E0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5-512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0AAA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FE9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3AC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997B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EB7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475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F97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218C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C477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F77D32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5DF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75-514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96D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9FB6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E790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50C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7D59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A46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F7FC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7.7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70B5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A7B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ECEC0F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CEF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5-514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A307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302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5BE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D08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B0E8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A0E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1689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3.7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785F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A0A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880BF9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D23E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5-620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68D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850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4962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171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19D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510A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D2D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E45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FD0F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C08433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3E99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5-620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588E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2FB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03D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123C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78AD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782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91B0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E4B9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678E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60DB45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6F8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5-620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CEC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0D0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884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8850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40C8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1463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0C95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5.0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9AC8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CBC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C2E473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B985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5-620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000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924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986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B6B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5093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E79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49E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0159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9444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972B64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FE65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5-621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5A3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083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EF8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310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4C7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97F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705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378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86E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60103B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897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5-621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794D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6939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8DA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D575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C58A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2EE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B857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9.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CDD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F65C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4448F8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7B38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5-621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F498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410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732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222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257E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3E7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B7F6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.6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2931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2A8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6546AE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3FD4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5-702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833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23F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0FB1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CE1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A27D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6A7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AA3F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8.5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19F5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A87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0561DC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553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5-702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F377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016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30B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BA9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402B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A36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F049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0.4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F23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013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BE9EC6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26D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5-703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12F1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84C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BD3D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9BB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843D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09D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429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B8C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32B1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EEC21C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FD2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5-703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923C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E6BA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5924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9A41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972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5D3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07E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DE82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0CE6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2B0957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7FA7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4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0DC7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7436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2D09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A085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4A9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F848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BFF7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2.9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3681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C42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A3E205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2F5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4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E347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F211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5CF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62C4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EA68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806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0CFF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.1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75A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763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1EECF7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AD5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4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34A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8379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975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97FE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D97F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AC1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0F5B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6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06E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D68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80C193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A0F1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4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230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AEF4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B0B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DF6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F08A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C06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2692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2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983D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AF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835912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FC2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4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27D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96B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B4B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6C4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08C5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50D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BE3B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5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BCBC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58B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9AFA45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E75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4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83A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6E2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A031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461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543F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D9D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EE1A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9.4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3B4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DEE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598C53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1271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5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4F2F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90F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4FC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8A9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2DE3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4BC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D7B9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.8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B091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8FB9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73C1FC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1D3E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5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A019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B765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8AC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B3DD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078D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87C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7289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.9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C39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2B30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8CD2F5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B69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5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9A3D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E5B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8F7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8AD5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FE5C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E31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DFA8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9.4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11E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83DF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A92206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F54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5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E69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0EFF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1D81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C385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9FB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DA4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2BAD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4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7977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A685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FDA091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21C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78-715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102B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1B15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D63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95E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B177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0D8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7018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.4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28D7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98D2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87315F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B4F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5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ACE0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D88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600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0D6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769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A0EF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D78C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0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FD3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C06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9D3C76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EB4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5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15A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8E4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281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BE1E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53FD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E0E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F069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8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DAC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145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350A38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560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5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4D3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8CAC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X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8A3C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F5D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CC73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3B7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7925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4.8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5EE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0FE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1A50E7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D5B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6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DCC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9856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01D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264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D52E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182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F8AE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.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1AE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EFB8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3180A4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9A91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6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82BA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0434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27D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7783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CEAF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EFD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042C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5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DD96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B195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AEA022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F20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6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73A5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6CD1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6B3E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FDEB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FBE7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AA69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67E2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4.1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32D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65D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BAA6BA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25D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6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2793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037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695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C46B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18B0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FA6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BC19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8.1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E115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C613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E93B63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1868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6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2587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961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B0D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4BA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3CE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BB1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0D16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4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EE76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FA1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A15FFE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27A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16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AD4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0E8D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0B21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D8C4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B4AC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147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5809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8.0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2ED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E67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57D142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60D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22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C87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6C4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6E86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E13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75C0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301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CFD0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.5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40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391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A79FB7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9D9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53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B46A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316F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3E8F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CA48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1427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06EA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1FFA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1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923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308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E8A81A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09A6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53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07E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4AF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6BA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B2B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4C32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F8C8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EFD5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0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90A4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D32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9FDB61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D8C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53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250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EC7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9CF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DF4F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CB9F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654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684A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3.2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CF0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E26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0E2B43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093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53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7D0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006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8ED0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AA7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7E16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FAE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6608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248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7235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AC61BD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786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54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FE0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F90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FFE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0850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D22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A46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E9D6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.3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8ED6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86D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E08B88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7B5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54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CA5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5CC0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160C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B185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0F40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F970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0B3A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5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86F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7A66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23A741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FD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763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F158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A5E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28D4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28A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6820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7FB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8666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0.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E275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7C9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E6C48A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382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864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459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4DC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F04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CD37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9F0D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A77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4FD1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F3CD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F00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7438A2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CCB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864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C642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A50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4C62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243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BDDB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60F2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FF1D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.7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D47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592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B0AE4A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7BA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865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32E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59BF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7A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4A2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50DF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4E77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07EF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7.5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2E50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9129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D167AA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1A9B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866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79D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F4C4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EB01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629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FDB8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562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396C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5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BDE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0AF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A25891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C50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78-866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FA38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265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E3F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C4E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0EDA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9C2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7E0E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110.4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BB22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DECEASE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E00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Femal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e</w:t>
            </w:r>
          </w:p>
        </w:tc>
      </w:tr>
      <w:tr w:rsidR="00007D52" w:rsidRPr="00A9749F" w14:paraId="0F91C0A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8BC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80-560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82E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9F89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1ECA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0A6F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366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B51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7B6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50A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E320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D085DF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8DA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0-560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1A8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CC5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BFC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3034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19D7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30D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0A92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3.0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6AA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F1A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0E3C2E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8BE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0-561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911B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8BA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3A1B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FA7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BC1A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178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BC23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5.2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5B0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29B1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C690C9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7F43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3-590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026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CDA3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B56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7D3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5D23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E39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10C8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.0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ADB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6A7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ED5C63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620C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656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362A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C99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68A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310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AB2A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5081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4162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.3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287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C93F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D5089B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146F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685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CC45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5A1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774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3CC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4C59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CDA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D52C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8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D05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F2A2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B67B4A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ED9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770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AA9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8FF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E89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956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7CB2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99D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B096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1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4522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10A5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0CCB5D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B4CB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771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A78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CCB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4CD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CE9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661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5F98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3A8E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4.3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4A55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74C7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77922F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7C4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771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6D1C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BAF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6FF5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F0F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0C95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8550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40D7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.0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5997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C96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E0D8C2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EC9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771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7EB8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4C1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D77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C49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C5E6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E82F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306A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5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26AF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D742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CFF14C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59B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795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B363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D11B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D52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2DB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C762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D53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4F70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7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576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F27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9627A2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E4F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795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E7B8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704A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A3D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7F93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1D30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AB2E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D1FB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8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61E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EB8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8882DF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469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795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1FDB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F30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24C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E729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FEB3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08D2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4E78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5.2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2899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47EF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11E9AB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81A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05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AC0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A23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2716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6535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8FEC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343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BC7E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.7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104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697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F6EA77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2EF9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05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E772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D0F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4B5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710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5961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B220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6540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3057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6379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6CEEA8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C63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05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80C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56A1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2CB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764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E7D8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3D6B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085B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5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5AA0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870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3322CC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80E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07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F7D0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C8F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F46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0A5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0454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E52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0170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.3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FEC6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D70E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B75400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DCC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07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E19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C14D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7DB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2C9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1844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BF84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F770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7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6483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C7B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0BB3CD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725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07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4170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50D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8FDC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DAEA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1852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DC5C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9BF0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.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372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6E4F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CB5F88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AAF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07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3B53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D2C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CF7E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04C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4C88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DD4B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612A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6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63D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41C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C406DB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CE67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27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2CB6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337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4B2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7BE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8D97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C48E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5C47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0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F27C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5E49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D257C7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F04E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27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B63D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ED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D6C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48C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BBB1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501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0020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1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AAEF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8280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CFDCE8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6050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28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CB9A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B5E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4B0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12B5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7C68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2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7E5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C9C7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0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B85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10A8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e</w:t>
            </w:r>
          </w:p>
        </w:tc>
      </w:tr>
      <w:tr w:rsidR="00007D52" w:rsidRPr="00A9749F" w14:paraId="63260CF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A306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86-828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FEF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54C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X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AAFE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A1D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A3EF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DB8C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7B07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8D7B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73F5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6F70AE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BBB6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35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0C1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BFAA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AD5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053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05AB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5436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771E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.4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885B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E10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E99EA6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92D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35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DF12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9FB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4DC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222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1B3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B04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9E3C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5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4FD2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168B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2174F2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2295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58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7CF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5FD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0580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E33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7B47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3FB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CB9A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.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B26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170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B103C6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355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66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724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3AA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225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264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ABF4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9551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16F8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150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D09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9235BC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907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66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508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44B3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5AC2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96E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37ED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54FC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33B9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.8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1308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042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E7345C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5B70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67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BFD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EB14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3B9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C58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31D3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4B23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54BF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.5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FD2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71EB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C5444D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7B1B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67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9809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6E2C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759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4D98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940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8395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B64A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6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0B25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731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63B296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2A1E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67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B2AE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910D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8FCA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14A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9435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9C2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2657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.3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C685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BBC1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394BC3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F27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867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C31D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0E8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B6A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C08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560B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B0E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E0CE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.4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101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4F5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D0726E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520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A45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DF5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364D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F52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D21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DBBC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A9F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756D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.4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B51F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465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3FADC1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D50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A4D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1A8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FBE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CBB0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0A72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A78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37E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A982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8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BDB2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3FA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598BEB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A55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A4JF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E954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151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BE3D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13EC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2E3B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6A1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F547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.2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746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4C2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AD4D75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A7BA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A4P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5ABF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268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5FE0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E21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1CA3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68D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F16D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6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CA1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08D2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968F0F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5A5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86-A4P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B269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482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543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8B6A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452C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9616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AB1F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.4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938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FD7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744DC0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15A9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1-682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D66C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C36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49F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6F83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D68F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19A4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8BD5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6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445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7BD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4C4319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A09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1-682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22B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859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01D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B5D0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C92B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425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B2EB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.3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B3A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DB5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5F2735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E4DA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1-683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618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5F4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13D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F16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5EA0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EE5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BE89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9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798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FA82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EAA7FC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00A5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1-683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A03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6FE6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BAED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068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B7EF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2BA4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0E28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1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F19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D6AE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E0ED20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4ABB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1-683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B7A3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BA24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DA7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A29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9F09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043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678C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3F9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31E5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0CC32F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C57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1-683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70E6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0BD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AB65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22E7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DD65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571A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69CB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5F79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8F6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E76F59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C2A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1-684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C81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4DD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C105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BF39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C7F7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28D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1644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.2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120D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55CD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F605FE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7E9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91-684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748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390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35B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9C6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9BBA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03A1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1C1C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.6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3A9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C24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337FBC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CCE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1-684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688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51FA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BB9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93B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0EB1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7071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8610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3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04ED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E935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B4E36B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3B6F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1-684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F3D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A4FC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346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B17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304D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EA3F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458F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1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53A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3BF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187173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643E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1-777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8CA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B27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0840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50E5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4736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D09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3F76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.1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634E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96F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6EDBB8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2FF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1-849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D80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A33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X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927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8B6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CC13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DD1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07F4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.5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FCCE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50C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57E03C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FF67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1-849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F3D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768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FCA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0D1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4BCF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2AD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0339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2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7A1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0C1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4ECBD5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4B02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1-849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5C7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530C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E6C8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791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2D69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F50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0ED3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1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903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6078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9194FC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946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1-A4BC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0E2B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78F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B101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4B2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B11C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69D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70B4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4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8C15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E0DF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FA359B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784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1-A4BD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ABDD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1345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30F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41B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6462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E59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E5B1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8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8D47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C075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4CF5F6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5C70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3-734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03F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0308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1FA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092C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B566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D6D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9E72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.4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6610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4D51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521AD8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C6F2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3-734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0F8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9E50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2E1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992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0B4C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44A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8156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4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A20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DDA0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342D51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B31B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3-806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E33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384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9F8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FDA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3E9B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9AD4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9658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1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95C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97C5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888C72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6A1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3-A4JN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A23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a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B7C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92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1FBF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C149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EA0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E77C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5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7102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354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C42643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D33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3-A4JO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B8A2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FE89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B9E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93C7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0F74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AF6B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6E25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59E4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6345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F1372B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C5D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3-A4JP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788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b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9CE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X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A74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400A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X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A02A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571E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06B1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90A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887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5B3570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3DB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3-A4JQ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3BB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9F9F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85CF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250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8A4D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7A9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63AA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2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5BA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31D9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B98AAE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E05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5-703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6D40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1BF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E735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BB8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BB06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A8B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6768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.7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F034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C63A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DE9D32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05B1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5-704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2998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7CD2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5D1C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D37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427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2812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40D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.5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1F8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EE37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E6D19E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6678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5-756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F1A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4081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7B9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24D1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55F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D3A6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5C3C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8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38A2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78E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B36508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7497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5-756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A744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BD9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F35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CCD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D0A9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D5C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2027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6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4C3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A66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9F40BA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D56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5-794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B95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118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88DE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7E7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A902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977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72DB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.3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2C5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0C3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61E695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EB31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5-794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A76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BC05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F0C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0C9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BE4A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F28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1E34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6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819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436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6BA46F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BC2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5-794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A7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E402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0C90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DD5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A2CA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FAB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62D5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6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68E5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F85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e</w:t>
            </w:r>
          </w:p>
        </w:tc>
      </w:tr>
      <w:tr w:rsidR="00007D52" w:rsidRPr="00A9749F" w14:paraId="64D237E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0C7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95-803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B75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99B7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ECF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DE0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ED94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338E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A351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.2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4221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C27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04183D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6907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5-849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154B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BB3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DE5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85EB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6612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A0AB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A818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7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8BAF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A61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4F12CF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C653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5-A4VK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4B8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A54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9E5E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4C0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BDCE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76C0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8330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.3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9FE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7C7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0D95AC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7DA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5-A4VN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ECB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FC3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2C35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CF74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7901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EF99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A547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1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783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880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3C4341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D245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5-A4VP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719F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BA0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72A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753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0141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059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003F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8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45C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ADE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82CB95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035B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754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8BC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6C46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A0A2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32B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9422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B3B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6BD4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2.2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8BB3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306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D74F3E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EAE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754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1B5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F44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9B7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A141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2898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3F1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2424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4.5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4BF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EF1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5F43DE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EBF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755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86FA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0E2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E052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849F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B37D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91CA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CF05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3.4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CD98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1D20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CC5A69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7801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755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9BC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586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EC0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A1E7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004A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EC4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AC94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1.4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892B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256B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D20533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3B45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755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B03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A0DD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2CB4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D1D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49AD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507F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0659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.4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6A5F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A4A4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19C36E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470F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793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F93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FA82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3C8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27D6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1B5A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1B9D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2D9C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5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960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540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2CE69E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2D7B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793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A70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06A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69CB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6D3D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91A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B16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4FD0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5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C96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0BC2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45FB79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0841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794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7B4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860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543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AC2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BEEF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B84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5449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620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C12F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518FB0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1ED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817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1075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a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365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C6D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323F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69AB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906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8842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6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25E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5A85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ACB2AD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4514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817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F010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793D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00D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E0D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4965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929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86A2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CB2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841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C12766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702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817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F09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E430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F725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1351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D840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EB2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3781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3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24F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363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96ED40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50F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817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0A9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8FA5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93F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A399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0EBC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18CB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0A33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1970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B7D3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5DE200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9343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817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3FAE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CD4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DF3A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9EF6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29ED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5203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26E1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3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76A4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64A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A45401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FB7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817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F39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8D3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881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E89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216E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4EDE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7EF9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.3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050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A18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E50F8D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89C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817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E502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60EB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013F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AEA7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2654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3FA2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1A92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2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2187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1D0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FAF7277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7FD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854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20C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3E8A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21AC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912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29D7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F75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28EC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.5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CE1E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2504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99D8E5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7068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855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3992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75B1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E46B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CA22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524F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2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88C3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834C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5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DC0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BA60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</w:t>
            </w: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e</w:t>
            </w:r>
          </w:p>
        </w:tc>
      </w:tr>
      <w:tr w:rsidR="00007D52" w:rsidRPr="00A9749F" w14:paraId="41B799C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BA9F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97-A4LX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3CE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6150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1E2D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94E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03F5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9F8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F795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1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E3F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1C7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E8EB22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277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A4M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222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21CA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34F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CFA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B990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B354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7CF6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.4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D01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17B9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A4B39F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6919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A4M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CF4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D48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767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251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CB74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1092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8BA2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7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AC2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118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177560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CA5B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A4M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DE1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029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3FA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D390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265F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F72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B5F2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F0F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DE5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347AF61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D0E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A4M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641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87E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7DB5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74C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2994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E98A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2F51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7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0621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F1E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2858988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01B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A4M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FCEC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DDB4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110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FE7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DC61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580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608E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8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0E7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D5C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373C1E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9EA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A4M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227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3F49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BDA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73F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FB41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C92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2739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6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859D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C6B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C7CBA8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340C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7-A4M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97F3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248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704F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566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235C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691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526C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6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D02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C0AF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472D13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BE9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9-745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6A4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0D42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89E6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2EB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9E72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598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8AF2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.5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47C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6107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69E8AA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019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9-802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DF42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D25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856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7422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0BA4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77B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DB12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4.8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2798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C8DF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B5E011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B022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9-802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ECDA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3D1E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7CBF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91FD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77C2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1F5F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53DB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.7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CCE5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604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D6C815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D84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9-803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71A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ED8E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33B7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DAE4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4D14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CB2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9F84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4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692B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71E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B32693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A7FD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9-803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7D6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F42A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X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BFF1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6F9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X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0F71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3BE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DB86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.5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879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23A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207781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B902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99-AA5R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5862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84E2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BDD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0F6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C1B6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35B8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A936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.6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6601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2161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38470D4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688C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J2-819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A41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3FF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E893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25B5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7158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1149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EA73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.2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1A6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5D47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F72886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7D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J2-819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1C8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BD7B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F0C3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3EB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99C7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44B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F0D7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7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4604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E59A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253A63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6BE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J2-A4AD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505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E57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BC1F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C04F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6ECA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12DE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B37C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0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7E25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26ED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949DBA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B8F7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J2-A4AE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B0CF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D1F9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0F4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4027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EB51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61FD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0DFA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5.4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04A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B8C7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269032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C3E4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J2-A4AG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E14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351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523E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FEC7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FD2C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5B0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660B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4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7FB9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B4D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6C4511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BF2C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L4-A4E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D61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0A2F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7BE6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17BB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4220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B2F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0A4F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61F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9D3E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CDD277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6B9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L4-A4E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8BE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18C3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BF5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F27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B638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5AF1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C0EF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2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686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775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570875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086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L9-A44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9AC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6A93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610E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4103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DF53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497B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D40C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3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B622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0FA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7E148B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5D7A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L9-A44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DCAA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32A2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3EAD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4EC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1C16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4D20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B037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0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064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E19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4B416B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F23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L9-A50W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4F32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1D4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237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4A58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FA40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58F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9348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5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0450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5FE2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8454516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8C1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L9-A5IP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F579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b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116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3839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D2E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3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D9FC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7161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856A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9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1827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6C6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3FA31D2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852A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L9-A74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6CB1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950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6D0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74D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06AC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CA3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CAF27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.8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80F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06B5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5AD8EE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3647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L9-A7SV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24B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97D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BB7A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0303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7A06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250A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C4B4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5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13A1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D4C1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BFD4BB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058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L9-A8F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01CD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FE7B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9D9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B26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26CC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499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E401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6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E72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4FDE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66EE731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E087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N-A4N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883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9A66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1F46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98F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22FC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02BE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2113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.1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C51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B6D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0D16B2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2C5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N-A4N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083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FFCE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64E2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15A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2779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3F7B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3D39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.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84D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4C97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252AFB1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906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N-A4N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9C16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D063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3A9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848D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026F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2D18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D0A0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7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75E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7F76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76FF64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079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4SV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F280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FA8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5936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5E56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ED01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333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C2B4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6.0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4A12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719A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4A3659A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70C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4SW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B6C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BB92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B75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8536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523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F30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FB50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8.4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0CBC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72D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D0A0F7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B53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4SY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E410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1E7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1CBE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76F1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CFAC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E6E9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4F10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9.3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F0A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D7CD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38733E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FB17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4T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780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CE55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7153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4E9C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9E7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AD3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E477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5.9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837A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D08C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23610C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E1A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4T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3D4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AA0A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16B0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3AEE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9B91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DC9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CA9C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8.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95E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9AAB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5C36E6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DAE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4T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6040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4936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7FA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V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AE51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3D2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A6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9FF5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4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6631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4F8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10F52EA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E90F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4T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C857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8D4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A50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5AD4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614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5EE6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890A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2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34F2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18E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4F91FFE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A660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4T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7D87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8AF4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984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D81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39FA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0C7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2E678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.56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062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FAD5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729914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D411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4TA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800A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ED27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C6B4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D6D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DCCD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9695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A2E4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2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D47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6B6A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92A673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68F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4TC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D264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346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B86E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4256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C1BE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6BF2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F7C3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4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DA71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01E6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85D90E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5E1F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4TD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9F9A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A3A8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336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95CF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1092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94D0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CC4E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0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BD1E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1476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E4016D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E227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4TE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C78C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1824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04C9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7126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AA3B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734D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3E18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.4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F7FF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DCA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04E6E129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877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4TF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90F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6727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1085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96FF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8E3FE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F66F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D9D1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.0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1791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038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8E3300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88B8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TCGA-MP-A4TH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EA02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1C7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A53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144E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DC53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37A4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7424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.3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645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B09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17AB54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5418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4TI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F7D2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057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5DE4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DB64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6327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99D1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CB19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0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53AC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BDC9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5B88DAB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9E4A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4TJ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680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9D1A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CAFF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838D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9E90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D5F5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ECC5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.1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11F1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34D4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72B160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C49B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4TK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5E9F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EABA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C4BE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9EBF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F0C6D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C58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A321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12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FF6D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C89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4FACAD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801E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MP-A5C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CBC3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CC5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52C8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AFC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B498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1E2F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D0CC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3.8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FE91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EC7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7EBE04E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4405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NJ-A4YF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455B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8413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AB39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9B01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5D17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11A3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7B05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0.9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48C7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E688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BF2F705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FBCC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NJ-A4YG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B1A6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0CD0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5E60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555C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8B3F1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C200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5B9E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4.28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AD64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BFE9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CDFAD90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B409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NJ-A4YI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9255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B321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D438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5054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7A6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9D18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A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7361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26C8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ACAB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0A84BF0D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25A7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NJ-A4YP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6138C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8CD2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3559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674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a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D9D3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4FFB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26320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6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188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E76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1952C6E3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20AC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NJ-A4YQ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4187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C1C9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2D5D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3011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D6A4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2217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ADAFA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7.04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F6F4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BE08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5553546A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4AC6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NJ-A55A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6151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456B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EB2B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B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C193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2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F0B1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5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89A1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B40A3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9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B8B7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28E2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4EBB914B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A4AD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NJ-A55O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5D5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BB0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CE1BA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C6E0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57A4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1B68F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57D0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3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9E00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4B47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97FFA9C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1CB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NJ-A55R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D656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70BC3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B034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A363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EB5AC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C4B3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E84FB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81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0384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C8E68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6E600EB1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DE972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NJ-A7XG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18BC9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C81E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1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0334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I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B81F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4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56E12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C68C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B8124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2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6116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76A26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</w:tr>
      <w:tr w:rsidR="00007D52" w:rsidRPr="00A9749F" w14:paraId="7ABA936F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082C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O1-A52J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6DEE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X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1CABD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B7C71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1D557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23FB9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3833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ecurred/Progressed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E6545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9.07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FE50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CEASED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30D8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  <w:tr w:rsidR="00007D52" w:rsidRPr="00A9749F" w14:paraId="2EFCA002" w14:textId="77777777" w:rsidTr="00007D52">
        <w:trPr>
          <w:trHeight w:val="278"/>
        </w:trPr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70DA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CGA-S2-AA1A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36A9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D72DB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C1E64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ge IA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6AC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1b</w:t>
            </w:r>
          </w:p>
        </w:tc>
        <w:tc>
          <w:tcPr>
            <w:tcW w:w="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94AD6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8EEEE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iseaseFree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2C53F" w14:textId="77777777" w:rsidR="00007D52" w:rsidRPr="00A9749F" w:rsidRDefault="00007D52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.85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60935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IVING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C1F60" w14:textId="77777777" w:rsidR="00007D52" w:rsidRPr="00A9749F" w:rsidRDefault="00007D52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A9749F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</w:tr>
    </w:tbl>
    <w:p w14:paraId="5887BC71" w14:textId="77777777" w:rsidR="00007D52" w:rsidRPr="00A9749F" w:rsidRDefault="00007D52">
      <w:pPr>
        <w:rPr>
          <w:sz w:val="15"/>
          <w:szCs w:val="16"/>
        </w:rPr>
      </w:pPr>
    </w:p>
    <w:sectPr w:rsidR="00007D52" w:rsidRPr="00A9749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NrO0MDe2NLE0MDNT0lEKTi0uzszPAykwrAUAjAZOnCwAAAA="/>
  </w:docVars>
  <w:rsids>
    <w:rsidRoot w:val="00B84998"/>
    <w:rsid w:val="00007D52"/>
    <w:rsid w:val="007C0FC4"/>
    <w:rsid w:val="00A9749F"/>
    <w:rsid w:val="00B84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9749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749F"/>
    <w:rPr>
      <w:color w:val="954F72"/>
      <w:u w:val="single"/>
    </w:rPr>
  </w:style>
  <w:style w:type="paragraph" w:customStyle="1" w:styleId="msonormal0">
    <w:name w:val="msonormal"/>
    <w:basedOn w:val="Normal"/>
    <w:rsid w:val="00A9749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font5">
    <w:name w:val="font5"/>
    <w:basedOn w:val="Normal"/>
    <w:rsid w:val="00A9749F"/>
    <w:pPr>
      <w:widowControl/>
      <w:spacing w:before="100" w:beforeAutospacing="1" w:after="100" w:afterAutospacing="1"/>
      <w:jc w:val="left"/>
    </w:pPr>
    <w:rPr>
      <w:rFonts w:ascii="等线" w:eastAsia="等线" w:hAnsi="等线" w:cs="SimSun"/>
      <w:kern w:val="0"/>
      <w:sz w:val="18"/>
      <w:szCs w:val="18"/>
    </w:rPr>
  </w:style>
  <w:style w:type="paragraph" w:customStyle="1" w:styleId="AGTABCaption">
    <w:name w:val="AG_TAB_Caption"/>
    <w:basedOn w:val="Normal"/>
    <w:qFormat/>
    <w:rsid w:val="00007D52"/>
    <w:pPr>
      <w:spacing w:after="120"/>
    </w:pPr>
    <w:rPr>
      <w:rFonts w:ascii="Calibri" w:eastAsiaTheme="minorHAnsi"/>
      <w:b/>
      <w:color w:val="231F20"/>
      <w:spacing w:val="-4"/>
      <w:kern w:val="0"/>
      <w:sz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9749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749F"/>
    <w:rPr>
      <w:color w:val="954F72"/>
      <w:u w:val="single"/>
    </w:rPr>
  </w:style>
  <w:style w:type="paragraph" w:customStyle="1" w:styleId="msonormal0">
    <w:name w:val="msonormal"/>
    <w:basedOn w:val="Normal"/>
    <w:rsid w:val="00A9749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font5">
    <w:name w:val="font5"/>
    <w:basedOn w:val="Normal"/>
    <w:rsid w:val="00A9749F"/>
    <w:pPr>
      <w:widowControl/>
      <w:spacing w:before="100" w:beforeAutospacing="1" w:after="100" w:afterAutospacing="1"/>
      <w:jc w:val="left"/>
    </w:pPr>
    <w:rPr>
      <w:rFonts w:ascii="等线" w:eastAsia="等线" w:hAnsi="等线" w:cs="SimSun"/>
      <w:kern w:val="0"/>
      <w:sz w:val="18"/>
      <w:szCs w:val="18"/>
    </w:rPr>
  </w:style>
  <w:style w:type="paragraph" w:customStyle="1" w:styleId="AGTABCaption">
    <w:name w:val="AG_TAB_Caption"/>
    <w:basedOn w:val="Normal"/>
    <w:qFormat/>
    <w:rsid w:val="00007D52"/>
    <w:pPr>
      <w:spacing w:after="120"/>
    </w:pPr>
    <w:rPr>
      <w:rFonts w:ascii="Calibri" w:eastAsiaTheme="minorHAnsi"/>
      <w:b/>
      <w:color w:val="231F20"/>
      <w:spacing w:val="-4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293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3</Pages>
  <Words>5338</Words>
  <Characters>30429</Characters>
  <Application>Microsoft Office Word</Application>
  <DocSecurity>0</DocSecurity>
  <Lines>253</Lines>
  <Paragraphs>71</Paragraphs>
  <ScaleCrop>false</ScaleCrop>
  <Company/>
  <LinksUpToDate>false</LinksUpToDate>
  <CharactersWithSpaces>35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杰 杰</dc:creator>
  <cp:keywords/>
  <dc:description/>
  <cp:lastModifiedBy>Dell 10</cp:lastModifiedBy>
  <cp:revision>3</cp:revision>
  <dcterms:created xsi:type="dcterms:W3CDTF">2020-04-19T02:29:00Z</dcterms:created>
  <dcterms:modified xsi:type="dcterms:W3CDTF">2020-07-23T07:12:00Z</dcterms:modified>
</cp:coreProperties>
</file>